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E8A20" w14:textId="5D601CB7" w:rsidR="00B272D4" w:rsidRDefault="007D4FCA">
      <w:pPr>
        <w:rPr>
          <w:b/>
          <w:bCs/>
          <w:sz w:val="28"/>
          <w:szCs w:val="28"/>
        </w:rPr>
      </w:pPr>
      <w:r w:rsidRPr="007D4FCA">
        <w:rPr>
          <w:b/>
          <w:bCs/>
          <w:sz w:val="28"/>
          <w:szCs w:val="28"/>
        </w:rPr>
        <w:t>FinalRiver01_V_8K_60fps_60s_25.mp4</w:t>
      </w:r>
    </w:p>
    <w:tbl>
      <w:tblPr>
        <w:tblW w:w="9406" w:type="dxa"/>
        <w:tblLook w:val="04A0" w:firstRow="1" w:lastRow="0" w:firstColumn="1" w:lastColumn="0" w:noHBand="0" w:noVBand="1"/>
      </w:tblPr>
      <w:tblGrid>
        <w:gridCol w:w="9406"/>
      </w:tblGrid>
      <w:tr w:rsidR="00377EC7" w:rsidRPr="00377EC7" w14:paraId="366D9290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B4186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1: There's a stream of water flowing through the woods.</w:t>
            </w:r>
          </w:p>
        </w:tc>
      </w:tr>
      <w:tr w:rsidR="00377EC7" w:rsidRPr="00377EC7" w14:paraId="20EE2B06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C72D5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: </w:t>
            </w:r>
            <w:proofErr w:type="spellStart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Its</w:t>
            </w:r>
            <w:proofErr w:type="spellEnd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like I am really near the river and there is a road across the river where people are walking and cycling. There are lot of buildings and a lot of greenery. There are a lot of buildings and trees and stuff. There are also building beside the river.</w:t>
            </w:r>
          </w:p>
        </w:tc>
      </w:tr>
      <w:tr w:rsidR="00377EC7" w:rsidRPr="00377EC7" w14:paraId="3D14CDF7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55041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3: This is the same scene of the park again, but this time I was a little closer to the river.</w:t>
            </w:r>
          </w:p>
        </w:tc>
      </w:tr>
      <w:tr w:rsidR="00377EC7" w:rsidRPr="00377EC7" w14:paraId="279C26A0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E5C6A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4: I'm next to a river in the park. There are people riding bikes.</w:t>
            </w:r>
          </w:p>
        </w:tc>
      </w:tr>
      <w:tr w:rsidR="00377EC7" w:rsidRPr="00377EC7" w14:paraId="284D6C45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292FB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5: I was in the park near to the Creek again and nothing happened.</w:t>
            </w:r>
          </w:p>
        </w:tc>
      </w:tr>
      <w:tr w:rsidR="00377EC7" w:rsidRPr="00377EC7" w14:paraId="4239B4DF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F58AD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6: Okay so again there are some </w:t>
            </w:r>
            <w:proofErr w:type="gramStart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trees</w:t>
            </w:r>
            <w:proofErr w:type="gramEnd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some people are walking outside that area and some people are cycling.</w:t>
            </w:r>
          </w:p>
        </w:tc>
      </w:tr>
      <w:tr w:rsidR="00377EC7" w:rsidRPr="00377EC7" w14:paraId="3E3B0563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CA88D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7: It was a park by a river. On the way, the bikes were </w:t>
            </w:r>
            <w:proofErr w:type="gramStart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lagging</w:t>
            </w:r>
            <w:proofErr w:type="gramEnd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or people were walking long distances.</w:t>
            </w:r>
          </w:p>
        </w:tc>
      </w:tr>
      <w:tr w:rsidR="00377EC7" w:rsidRPr="00377EC7" w14:paraId="36E3970C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A6A79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8: There was a canal from which water was flowing into One Direction.</w:t>
            </w:r>
          </w:p>
        </w:tc>
      </w:tr>
      <w:tr w:rsidR="00377EC7" w:rsidRPr="00377EC7" w14:paraId="64375333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68133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9: This time I was in the previous place itself in the wild. But I was standing. At near to the probably on the bank of the water stream. And there were no couple.</w:t>
            </w:r>
          </w:p>
        </w:tc>
      </w:tr>
      <w:tr w:rsidR="00377EC7" w:rsidRPr="00377EC7" w14:paraId="70E69998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FA4EB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10: There is a park like something. In which there is a waterfall nearby and the water is flowing. People of cycling nearby. And people are walking nearby.</w:t>
            </w:r>
          </w:p>
        </w:tc>
      </w:tr>
      <w:tr w:rsidR="00377EC7" w:rsidRPr="00377EC7" w14:paraId="4F8D054B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F4E55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1: There was a stream in the middle and there </w:t>
            </w:r>
            <w:proofErr w:type="gramStart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was</w:t>
            </w:r>
            <w:proofErr w:type="gramEnd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ome trees around it.</w:t>
            </w:r>
          </w:p>
        </w:tc>
      </w:tr>
      <w:tr w:rsidR="00377EC7" w:rsidRPr="00377EC7" w14:paraId="55BDED7B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0F618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2: </w:t>
            </w:r>
            <w:proofErr w:type="spellStart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Its</w:t>
            </w:r>
            <w:proofErr w:type="spellEnd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in a park with river and trees around and some people were in the background walking and yeah.</w:t>
            </w:r>
          </w:p>
        </w:tc>
      </w:tr>
      <w:tr w:rsidR="00377EC7" w:rsidRPr="00377EC7" w14:paraId="76B669D1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C5DC6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13: I think this is the same place as on the edge of the playground. But I think right now I'm standing just on the edge of the canal.</w:t>
            </w:r>
          </w:p>
        </w:tc>
      </w:tr>
      <w:tr w:rsidR="00377EC7" w:rsidRPr="00377EC7" w14:paraId="42662927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65E8D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14: A river is flowing.</w:t>
            </w:r>
          </w:p>
        </w:tc>
      </w:tr>
      <w:tr w:rsidR="00377EC7" w:rsidRPr="00377EC7" w14:paraId="5F11FEA0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5A684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15: Sunny day in a park or a forest. I was standing on the rock near the river.</w:t>
            </w:r>
          </w:p>
        </w:tc>
      </w:tr>
      <w:tr w:rsidR="00377EC7" w:rsidRPr="00377EC7" w14:paraId="62DD989C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236D0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6: </w:t>
            </w:r>
            <w:proofErr w:type="spellStart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i'm</w:t>
            </w:r>
            <w:proofErr w:type="spellEnd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tanding nearest channel where water is passing and </w:t>
            </w:r>
            <w:proofErr w:type="spellStart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can see people walking and cycling in a park which is a bit far from where I'm standing.</w:t>
            </w:r>
          </w:p>
        </w:tc>
      </w:tr>
      <w:tr w:rsidR="00377EC7" w:rsidRPr="00377EC7" w14:paraId="7CBA537C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48AB6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17: I found myself in the bits of a water stream and there were trees surrounding me.</w:t>
            </w:r>
          </w:p>
        </w:tc>
      </w:tr>
      <w:tr w:rsidR="00377EC7" w:rsidRPr="00377EC7" w14:paraId="11EC01A8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1C76B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18: I was standing near a Water, River. Let's say stream. There were full of green everywhere and tall trees and there is a cyclist going there on the road.</w:t>
            </w:r>
          </w:p>
        </w:tc>
      </w:tr>
      <w:tr w:rsidR="00377EC7" w:rsidRPr="00377EC7" w14:paraId="25129710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83CD6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19: We are standing on the edge of a small stream </w:t>
            </w:r>
            <w:proofErr w:type="spellStart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Thats</w:t>
            </w:r>
            <w:proofErr w:type="spellEnd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it. There is nothing else in the video.</w:t>
            </w:r>
          </w:p>
        </w:tc>
      </w:tr>
      <w:tr w:rsidR="00377EC7" w:rsidRPr="00377EC7" w14:paraId="30DB2D51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A18ED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20: A park with the river but without any people nearby.</w:t>
            </w:r>
          </w:p>
        </w:tc>
      </w:tr>
      <w:tr w:rsidR="00377EC7" w:rsidRPr="00377EC7" w14:paraId="64EC0432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64182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1: </w:t>
            </w:r>
            <w:proofErr w:type="gramStart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o</w:t>
            </w:r>
            <w:proofErr w:type="gramEnd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water is flowing through a small canal and next to it is a long field with lots of trees.</w:t>
            </w:r>
          </w:p>
        </w:tc>
      </w:tr>
      <w:tr w:rsidR="00377EC7" w:rsidRPr="00377EC7" w14:paraId="730B42C2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9E88D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22: I have the feeling I’m closer to the water. Nothing happens.</w:t>
            </w:r>
          </w:p>
        </w:tc>
      </w:tr>
      <w:tr w:rsidR="00377EC7" w:rsidRPr="00377EC7" w14:paraId="1A055D07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D0F01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ID_23: </w:t>
            </w:r>
            <w:proofErr w:type="gramStart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o</w:t>
            </w:r>
            <w:proofErr w:type="gramEnd"/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it seems like I'm standing on a small canal kind of water body. I was hearing the water just passing by the sound of the water and it was evening and I was beside the park also, so I could see people having a walk and cycling through the park.</w:t>
            </w:r>
          </w:p>
        </w:tc>
      </w:tr>
      <w:tr w:rsidR="00377EC7" w:rsidRPr="00377EC7" w14:paraId="408AF511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E89D7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24: I’m underneath need some trees next to a small river. And the whole thing is located next to a park with people.</w:t>
            </w:r>
          </w:p>
        </w:tc>
      </w:tr>
      <w:tr w:rsidR="00377EC7" w:rsidRPr="00377EC7" w14:paraId="46A842EE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85F99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25: In a nature park next to a stream.</w:t>
            </w:r>
          </w:p>
        </w:tc>
      </w:tr>
      <w:tr w:rsidR="00377EC7" w:rsidRPr="00377EC7" w14:paraId="1DFB5A9B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C6FD7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26: That was another river with a path.</w:t>
            </w:r>
          </w:p>
        </w:tc>
      </w:tr>
      <w:tr w:rsidR="00377EC7" w:rsidRPr="00377EC7" w14:paraId="125663F9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FBB6F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27: It’s a river with trees in a park</w:t>
            </w:r>
          </w:p>
        </w:tc>
      </w:tr>
      <w:tr w:rsidR="00377EC7" w:rsidRPr="00377EC7" w14:paraId="74BAFD58" w14:textId="77777777" w:rsidTr="00377EC7">
        <w:trPr>
          <w:trHeight w:val="315"/>
        </w:trPr>
        <w:tc>
          <w:tcPr>
            <w:tcW w:w="9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60859" w14:textId="77777777" w:rsidR="00377EC7" w:rsidRPr="00377EC7" w:rsidRDefault="00377EC7" w:rsidP="00377E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77EC7">
              <w:rPr>
                <w:rFonts w:ascii="Calibri" w:eastAsia="Times New Roman" w:hAnsi="Calibri" w:cs="Calibri"/>
                <w:color w:val="000000"/>
                <w:lang w:eastAsia="en-IN"/>
              </w:rPr>
              <w:t>SID_28: I’m in a park in the river. Nothing happens.</w:t>
            </w:r>
          </w:p>
        </w:tc>
      </w:tr>
    </w:tbl>
    <w:p w14:paraId="3D9B447E" w14:textId="7AF26A0C" w:rsidR="005F0C43" w:rsidRPr="005F0C43" w:rsidRDefault="005F0C43" w:rsidP="00377EC7">
      <w:pPr>
        <w:rPr>
          <w:sz w:val="24"/>
          <w:szCs w:val="24"/>
        </w:rPr>
      </w:pPr>
    </w:p>
    <w:sectPr w:rsidR="005F0C43" w:rsidRPr="005F0C4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sDSytLQ0MzC3NDJQ0lEKTi0uzszPAykwrAUAv166USwAAAA="/>
  </w:docVars>
  <w:rsids>
    <w:rsidRoot w:val="007D4FCA"/>
    <w:rsid w:val="00377EC7"/>
    <w:rsid w:val="005F0C43"/>
    <w:rsid w:val="007D4FCA"/>
    <w:rsid w:val="00905C10"/>
    <w:rsid w:val="00B27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5A067C"/>
  <w15:chartTrackingRefBased/>
  <w15:docId w15:val="{57645976-2BA8-417A-80FD-3DA792871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cript">
    <w:name w:val="Script"/>
    <w:rsid w:val="00905C10"/>
    <w:pPr>
      <w:spacing w:after="360" w:line="240" w:lineRule="auto"/>
    </w:pPr>
    <w:rPr>
      <w:rFonts w:ascii="Times New Roman" w:eastAsia="Times New Roman" w:hAnsi="Times New Roman" w:cs="Times New Roman"/>
      <w:sz w:val="28"/>
      <w:szCs w:val="28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5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Bhattacharya</dc:creator>
  <cp:keywords/>
  <dc:description/>
  <cp:lastModifiedBy>Abhinav Bhattacharya</cp:lastModifiedBy>
  <cp:revision>3</cp:revision>
  <dcterms:created xsi:type="dcterms:W3CDTF">2022-11-22T16:48:00Z</dcterms:created>
  <dcterms:modified xsi:type="dcterms:W3CDTF">2023-02-26T11:25:00Z</dcterms:modified>
</cp:coreProperties>
</file>